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34898F" w14:textId="720A9E8B" w:rsidR="00B323ED" w:rsidRPr="00B323ED" w:rsidRDefault="00B323ED" w:rsidP="00B323ED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39F326E" wp14:editId="30AE2E67">
            <wp:simplePos x="0" y="0"/>
            <wp:positionH relativeFrom="column">
              <wp:posOffset>4810125</wp:posOffset>
            </wp:positionH>
            <wp:positionV relativeFrom="paragraph">
              <wp:posOffset>-346710</wp:posOffset>
            </wp:positionV>
            <wp:extent cx="1676400" cy="67458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674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23ED">
        <w:rPr>
          <w:b/>
          <w:bCs/>
          <w:sz w:val="32"/>
          <w:szCs w:val="32"/>
        </w:rPr>
        <w:t>LEAVE REQUEST FORM</w:t>
      </w:r>
      <w:r w:rsidR="003978EA">
        <w:rPr>
          <w:b/>
          <w:bCs/>
          <w:sz w:val="32"/>
          <w:szCs w:val="32"/>
        </w:rPr>
        <w:t xml:space="preserve"> - 202</w:t>
      </w:r>
      <w:r w:rsidR="00454F91">
        <w:rPr>
          <w:b/>
          <w:bCs/>
          <w:sz w:val="32"/>
          <w:szCs w:val="32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67"/>
        <w:gridCol w:w="1059"/>
        <w:gridCol w:w="784"/>
        <w:gridCol w:w="1019"/>
        <w:gridCol w:w="1803"/>
        <w:gridCol w:w="154"/>
        <w:gridCol w:w="284"/>
        <w:gridCol w:w="2551"/>
      </w:tblGrid>
      <w:tr w:rsidR="00B323ED" w14:paraId="7BF143BC" w14:textId="77777777" w:rsidTr="00751E72">
        <w:tc>
          <w:tcPr>
            <w:tcW w:w="2547" w:type="dxa"/>
            <w:gridSpan w:val="2"/>
          </w:tcPr>
          <w:p w14:paraId="24D760B4" w14:textId="527BD064" w:rsidR="00B323ED" w:rsidRDefault="00B323ED">
            <w:r>
              <w:t>SURNAME</w:t>
            </w:r>
          </w:p>
          <w:p w14:paraId="6F6417EB" w14:textId="0D899B28" w:rsidR="00B323ED" w:rsidRDefault="00B323ED"/>
          <w:p w14:paraId="21B784FB" w14:textId="5691C830" w:rsidR="00B323ED" w:rsidRDefault="00584E8D" w:rsidP="00931719">
            <w:r>
              <w:t>Purcell</w:t>
            </w:r>
          </w:p>
        </w:tc>
        <w:tc>
          <w:tcPr>
            <w:tcW w:w="1843" w:type="dxa"/>
            <w:gridSpan w:val="2"/>
          </w:tcPr>
          <w:p w14:paraId="16CC8B7C" w14:textId="77777777" w:rsidR="00B323ED" w:rsidRDefault="00B323ED">
            <w:r>
              <w:t>FORENAME</w:t>
            </w:r>
          </w:p>
          <w:p w14:paraId="3C5FC392" w14:textId="77777777" w:rsidR="00E16020" w:rsidRDefault="00E16020"/>
          <w:p w14:paraId="18754D34" w14:textId="3E15CAF0" w:rsidR="00E16020" w:rsidRDefault="00931719">
            <w:r>
              <w:t>Georgie</w:t>
            </w:r>
          </w:p>
        </w:tc>
        <w:tc>
          <w:tcPr>
            <w:tcW w:w="3260" w:type="dxa"/>
            <w:gridSpan w:val="4"/>
          </w:tcPr>
          <w:p w14:paraId="6F2C5C6D" w14:textId="77777777" w:rsidR="00B323ED" w:rsidRDefault="00B323ED">
            <w:r>
              <w:t>DEPARTMENT</w:t>
            </w:r>
          </w:p>
          <w:p w14:paraId="7DAD41BB" w14:textId="77777777" w:rsidR="00E16020" w:rsidRDefault="00E16020"/>
          <w:p w14:paraId="671F8A52" w14:textId="4DDE0522" w:rsidR="00E16020" w:rsidRDefault="00E16020">
            <w:r>
              <w:t>Editorial</w:t>
            </w:r>
          </w:p>
        </w:tc>
        <w:tc>
          <w:tcPr>
            <w:tcW w:w="2551" w:type="dxa"/>
          </w:tcPr>
          <w:p w14:paraId="64794A19" w14:textId="77777777" w:rsidR="00B323ED" w:rsidRDefault="00B323ED">
            <w:r>
              <w:t>MANAGER</w:t>
            </w:r>
          </w:p>
          <w:p w14:paraId="0DF786A4" w14:textId="77777777" w:rsidR="00E16020" w:rsidRDefault="00E16020"/>
          <w:p w14:paraId="69625204" w14:textId="49909D91" w:rsidR="00E16020" w:rsidRDefault="00584E8D">
            <w:r>
              <w:t xml:space="preserve">Steph </w:t>
            </w:r>
            <w:r w:rsidR="00BA62BC">
              <w:t>C</w:t>
            </w:r>
          </w:p>
        </w:tc>
      </w:tr>
      <w:tr w:rsidR="00B323ED" w14:paraId="2EB13C19" w14:textId="77777777" w:rsidTr="00B323ED">
        <w:tc>
          <w:tcPr>
            <w:tcW w:w="1980" w:type="dxa"/>
          </w:tcPr>
          <w:p w14:paraId="531D9B1A" w14:textId="77777777" w:rsidR="00B323ED" w:rsidRDefault="00B323ED"/>
          <w:p w14:paraId="035F7C99" w14:textId="3F2DBD7E" w:rsidR="00B323ED" w:rsidRDefault="00B323ED">
            <w:r>
              <w:t>FIRST DAY OF ABSENCE</w:t>
            </w:r>
          </w:p>
          <w:p w14:paraId="71C06CCB" w14:textId="31D418B3" w:rsidR="00B323ED" w:rsidRDefault="00B323ED"/>
        </w:tc>
        <w:tc>
          <w:tcPr>
            <w:tcW w:w="1626" w:type="dxa"/>
            <w:gridSpan w:val="2"/>
          </w:tcPr>
          <w:p w14:paraId="145F3EAA" w14:textId="77777777" w:rsidR="00B323ED" w:rsidRDefault="00B323ED" w:rsidP="00B323ED">
            <w:pPr>
              <w:jc w:val="center"/>
            </w:pPr>
            <w:r>
              <w:t>DAY</w:t>
            </w:r>
          </w:p>
          <w:p w14:paraId="7E1A9E5B" w14:textId="1ED734DB" w:rsidR="00E16020" w:rsidRDefault="001B13EF" w:rsidP="00CF141E">
            <w:pPr>
              <w:jc w:val="center"/>
            </w:pPr>
            <w:r>
              <w:t>Monday</w:t>
            </w:r>
          </w:p>
        </w:tc>
        <w:tc>
          <w:tcPr>
            <w:tcW w:w="1803" w:type="dxa"/>
            <w:gridSpan w:val="2"/>
          </w:tcPr>
          <w:p w14:paraId="689EBCFE" w14:textId="77777777" w:rsidR="00B323ED" w:rsidRDefault="00B323ED" w:rsidP="00B323ED">
            <w:pPr>
              <w:jc w:val="center"/>
            </w:pPr>
            <w:r>
              <w:t>DATE</w:t>
            </w:r>
          </w:p>
          <w:p w14:paraId="5E39F794" w14:textId="242987FB" w:rsidR="00E16020" w:rsidRDefault="001B13EF" w:rsidP="00B323ED">
            <w:pPr>
              <w:jc w:val="center"/>
            </w:pPr>
            <w:r>
              <w:t>2</w:t>
            </w:r>
            <w:r w:rsidR="00FE2F31">
              <w:t>4th</w:t>
            </w:r>
          </w:p>
        </w:tc>
        <w:tc>
          <w:tcPr>
            <w:tcW w:w="1803" w:type="dxa"/>
          </w:tcPr>
          <w:p w14:paraId="75810927" w14:textId="77777777" w:rsidR="00B323ED" w:rsidRDefault="00B323ED" w:rsidP="00B323ED">
            <w:pPr>
              <w:jc w:val="center"/>
            </w:pPr>
            <w:r>
              <w:t>MONTH</w:t>
            </w:r>
          </w:p>
          <w:p w14:paraId="70DBBF9B" w14:textId="1E37F9D5" w:rsidR="00146D6D" w:rsidRDefault="001B13EF" w:rsidP="00146D6D">
            <w:pPr>
              <w:jc w:val="center"/>
            </w:pPr>
            <w:r>
              <w:t>November</w:t>
            </w:r>
          </w:p>
        </w:tc>
        <w:tc>
          <w:tcPr>
            <w:tcW w:w="2989" w:type="dxa"/>
            <w:gridSpan w:val="3"/>
          </w:tcPr>
          <w:p w14:paraId="6EDA203F" w14:textId="77777777" w:rsidR="00B323ED" w:rsidRDefault="00B323ED" w:rsidP="00B323ED">
            <w:pPr>
              <w:jc w:val="center"/>
            </w:pPr>
            <w:r>
              <w:t>YEAR</w:t>
            </w:r>
          </w:p>
          <w:p w14:paraId="375F6DDE" w14:textId="77777777" w:rsidR="00E16020" w:rsidRDefault="00E16020" w:rsidP="00B323ED">
            <w:pPr>
              <w:jc w:val="center"/>
            </w:pPr>
          </w:p>
          <w:p w14:paraId="39528B27" w14:textId="2DB030CE" w:rsidR="00E16020" w:rsidRDefault="004744DA" w:rsidP="00B323ED">
            <w:pPr>
              <w:jc w:val="center"/>
            </w:pPr>
            <w:r>
              <w:t>202</w:t>
            </w:r>
            <w:r w:rsidR="00454F91">
              <w:t>5</w:t>
            </w:r>
          </w:p>
        </w:tc>
      </w:tr>
      <w:tr w:rsidR="00B323ED" w14:paraId="68FB884C" w14:textId="77777777" w:rsidTr="00B323ED">
        <w:tc>
          <w:tcPr>
            <w:tcW w:w="1980" w:type="dxa"/>
          </w:tcPr>
          <w:p w14:paraId="77151735" w14:textId="013BAFAF" w:rsidR="00B323ED" w:rsidRDefault="00B323ED" w:rsidP="00B323ED"/>
          <w:p w14:paraId="4751FE87" w14:textId="694FBFE5" w:rsidR="00B323ED" w:rsidRDefault="00B323ED" w:rsidP="00B323ED">
            <w:r>
              <w:t>LAST DAY OF ABSENCE</w:t>
            </w:r>
          </w:p>
          <w:p w14:paraId="605B5842" w14:textId="7F2847A8" w:rsidR="00B323ED" w:rsidRDefault="00B323ED" w:rsidP="00B323ED"/>
        </w:tc>
        <w:tc>
          <w:tcPr>
            <w:tcW w:w="1626" w:type="dxa"/>
            <w:gridSpan w:val="2"/>
          </w:tcPr>
          <w:p w14:paraId="39B40B71" w14:textId="77777777" w:rsidR="00B323ED" w:rsidRDefault="00B323ED" w:rsidP="00B323ED">
            <w:pPr>
              <w:jc w:val="center"/>
            </w:pPr>
            <w:r>
              <w:t>DAY</w:t>
            </w:r>
          </w:p>
          <w:p w14:paraId="4ED636E4" w14:textId="77777777" w:rsidR="00E16020" w:rsidRDefault="00E16020" w:rsidP="00B323ED">
            <w:pPr>
              <w:jc w:val="center"/>
            </w:pPr>
          </w:p>
          <w:p w14:paraId="2B55B944" w14:textId="54E80AAD" w:rsidR="00E16020" w:rsidRDefault="00AA6C90" w:rsidP="00B323ED">
            <w:pPr>
              <w:jc w:val="center"/>
            </w:pPr>
            <w:r>
              <w:t>Thursday</w:t>
            </w:r>
          </w:p>
        </w:tc>
        <w:tc>
          <w:tcPr>
            <w:tcW w:w="1803" w:type="dxa"/>
            <w:gridSpan w:val="2"/>
          </w:tcPr>
          <w:p w14:paraId="08F2433C" w14:textId="77777777" w:rsidR="00B323ED" w:rsidRDefault="00B323ED" w:rsidP="00B323ED">
            <w:pPr>
              <w:jc w:val="center"/>
            </w:pPr>
            <w:r>
              <w:t>DATE</w:t>
            </w:r>
          </w:p>
          <w:p w14:paraId="0AB5428B" w14:textId="77777777" w:rsidR="00E16020" w:rsidRDefault="00E16020" w:rsidP="00B323ED">
            <w:pPr>
              <w:jc w:val="center"/>
            </w:pPr>
          </w:p>
          <w:p w14:paraId="12B11EA7" w14:textId="0B308DB9" w:rsidR="00E16020" w:rsidRDefault="000A5FE2" w:rsidP="00CF141E">
            <w:r>
              <w:t xml:space="preserve">        </w:t>
            </w:r>
            <w:r w:rsidR="004A083E">
              <w:t>27</w:t>
            </w:r>
            <w:r w:rsidR="004A083E" w:rsidRPr="004A083E">
              <w:rPr>
                <w:vertAlign w:val="superscript"/>
              </w:rPr>
              <w:t>th</w:t>
            </w:r>
            <w:r w:rsidR="004A083E">
              <w:t xml:space="preserve"> </w:t>
            </w:r>
          </w:p>
        </w:tc>
        <w:tc>
          <w:tcPr>
            <w:tcW w:w="1803" w:type="dxa"/>
          </w:tcPr>
          <w:p w14:paraId="5DBACED5" w14:textId="77777777" w:rsidR="00B323ED" w:rsidRDefault="00B323ED" w:rsidP="00B323ED">
            <w:pPr>
              <w:jc w:val="center"/>
            </w:pPr>
            <w:r>
              <w:t>MONTH</w:t>
            </w:r>
          </w:p>
          <w:p w14:paraId="5392026E" w14:textId="77777777" w:rsidR="00E16020" w:rsidRDefault="00E16020" w:rsidP="00B323ED">
            <w:pPr>
              <w:jc w:val="center"/>
            </w:pPr>
          </w:p>
          <w:p w14:paraId="2FF1A1F1" w14:textId="7CA9AE75" w:rsidR="00E16020" w:rsidRDefault="00EC363F" w:rsidP="00B323ED">
            <w:pPr>
              <w:jc w:val="center"/>
            </w:pPr>
            <w:r>
              <w:t>November</w:t>
            </w:r>
          </w:p>
        </w:tc>
        <w:tc>
          <w:tcPr>
            <w:tcW w:w="2989" w:type="dxa"/>
            <w:gridSpan w:val="3"/>
          </w:tcPr>
          <w:p w14:paraId="04FDB377" w14:textId="77777777" w:rsidR="00B323ED" w:rsidRDefault="00B323ED" w:rsidP="00B323ED">
            <w:pPr>
              <w:jc w:val="center"/>
            </w:pPr>
            <w:r>
              <w:t>YEAR</w:t>
            </w:r>
          </w:p>
          <w:p w14:paraId="43D05887" w14:textId="77777777" w:rsidR="00E16020" w:rsidRDefault="00E16020" w:rsidP="00B323ED">
            <w:pPr>
              <w:jc w:val="center"/>
            </w:pPr>
          </w:p>
          <w:p w14:paraId="63DE7A02" w14:textId="361EF48F" w:rsidR="00E16020" w:rsidRDefault="000420B6" w:rsidP="000420B6">
            <w:pPr>
              <w:tabs>
                <w:tab w:val="center" w:pos="1386"/>
                <w:tab w:val="right" w:pos="2773"/>
              </w:tabs>
            </w:pPr>
            <w:r>
              <w:tab/>
            </w:r>
            <w:r w:rsidR="004744DA">
              <w:t>20</w:t>
            </w:r>
            <w:r>
              <w:t>2</w:t>
            </w:r>
            <w:r w:rsidR="00454F91">
              <w:t>5</w:t>
            </w:r>
          </w:p>
        </w:tc>
      </w:tr>
      <w:tr w:rsidR="00B323ED" w14:paraId="64B23ED7" w14:textId="77777777" w:rsidTr="00B323ED">
        <w:tc>
          <w:tcPr>
            <w:tcW w:w="1980" w:type="dxa"/>
          </w:tcPr>
          <w:p w14:paraId="69565EAB" w14:textId="5944FAD3" w:rsidR="00B323ED" w:rsidRDefault="00B323ED" w:rsidP="00B323ED"/>
          <w:p w14:paraId="4AB316E1" w14:textId="5875738D" w:rsidR="00B323ED" w:rsidRDefault="00B323ED" w:rsidP="00B323ED">
            <w:r>
              <w:t>WORKING DAY RETURN</w:t>
            </w:r>
          </w:p>
          <w:p w14:paraId="14A8C931" w14:textId="317AAFB2" w:rsidR="00B323ED" w:rsidRDefault="00B323ED" w:rsidP="00B323ED"/>
        </w:tc>
        <w:tc>
          <w:tcPr>
            <w:tcW w:w="1626" w:type="dxa"/>
            <w:gridSpan w:val="2"/>
          </w:tcPr>
          <w:p w14:paraId="50471433" w14:textId="77777777" w:rsidR="00B323ED" w:rsidRDefault="00B323ED" w:rsidP="00B323ED">
            <w:pPr>
              <w:jc w:val="center"/>
            </w:pPr>
            <w:r>
              <w:t>DAY</w:t>
            </w:r>
          </w:p>
          <w:p w14:paraId="68077683" w14:textId="4419C042" w:rsidR="00E16020" w:rsidRDefault="00AA6C90" w:rsidP="00B323ED">
            <w:pPr>
              <w:jc w:val="center"/>
            </w:pPr>
            <w:r>
              <w:t xml:space="preserve">Monday </w:t>
            </w:r>
          </w:p>
          <w:p w14:paraId="2A3B20C3" w14:textId="6F64833D" w:rsidR="00E16020" w:rsidRDefault="00E16020" w:rsidP="00B323ED">
            <w:pPr>
              <w:jc w:val="center"/>
            </w:pPr>
          </w:p>
        </w:tc>
        <w:tc>
          <w:tcPr>
            <w:tcW w:w="1803" w:type="dxa"/>
            <w:gridSpan w:val="2"/>
          </w:tcPr>
          <w:p w14:paraId="4CBAC144" w14:textId="77777777" w:rsidR="00B323ED" w:rsidRDefault="00B323ED" w:rsidP="00B323ED">
            <w:pPr>
              <w:jc w:val="center"/>
            </w:pPr>
            <w:r>
              <w:t>DATE</w:t>
            </w:r>
          </w:p>
          <w:p w14:paraId="532D8B29" w14:textId="77777777" w:rsidR="0090329B" w:rsidRDefault="0090329B" w:rsidP="00B323ED">
            <w:pPr>
              <w:jc w:val="center"/>
            </w:pPr>
          </w:p>
          <w:p w14:paraId="3964A904" w14:textId="548A3E5C" w:rsidR="00E16020" w:rsidRDefault="005D20E5" w:rsidP="00B323ED">
            <w:pPr>
              <w:jc w:val="center"/>
            </w:pPr>
            <w:r>
              <w:t>1</w:t>
            </w:r>
            <w:r w:rsidRPr="005D20E5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1803" w:type="dxa"/>
          </w:tcPr>
          <w:p w14:paraId="741BDF77" w14:textId="628B9949" w:rsidR="00B323ED" w:rsidRDefault="00B323ED" w:rsidP="00B323ED">
            <w:pPr>
              <w:jc w:val="center"/>
            </w:pPr>
            <w:r>
              <w:t>MONTH</w:t>
            </w:r>
          </w:p>
          <w:p w14:paraId="20846F8C" w14:textId="685E16D0" w:rsidR="00EC26B0" w:rsidRDefault="005D20E5" w:rsidP="00B323ED">
            <w:pPr>
              <w:jc w:val="center"/>
            </w:pPr>
            <w:r>
              <w:t>December</w:t>
            </w:r>
          </w:p>
          <w:p w14:paraId="65B4BF90" w14:textId="1ED2C1FE" w:rsidR="00E16020" w:rsidRDefault="00E16020" w:rsidP="00B323ED">
            <w:pPr>
              <w:jc w:val="center"/>
            </w:pPr>
          </w:p>
        </w:tc>
        <w:tc>
          <w:tcPr>
            <w:tcW w:w="2989" w:type="dxa"/>
            <w:gridSpan w:val="3"/>
          </w:tcPr>
          <w:p w14:paraId="1F88E9FF" w14:textId="77777777" w:rsidR="00B323ED" w:rsidRDefault="00B323ED" w:rsidP="00B323ED">
            <w:pPr>
              <w:jc w:val="center"/>
            </w:pPr>
            <w:r>
              <w:t>YEAR</w:t>
            </w:r>
          </w:p>
          <w:p w14:paraId="3A59EB7D" w14:textId="72EDA6CB" w:rsidR="00E16020" w:rsidRDefault="00AA6C90" w:rsidP="00B323ED">
            <w:pPr>
              <w:jc w:val="center"/>
            </w:pPr>
            <w:r>
              <w:t>202</w:t>
            </w:r>
            <w:r w:rsidR="00454F91">
              <w:t>5</w:t>
            </w:r>
          </w:p>
          <w:p w14:paraId="6225F198" w14:textId="1668E5D9" w:rsidR="00E16020" w:rsidRDefault="00E16020" w:rsidP="00B323ED">
            <w:pPr>
              <w:jc w:val="center"/>
            </w:pPr>
          </w:p>
        </w:tc>
      </w:tr>
      <w:tr w:rsidR="00751E72" w14:paraId="5A98DA4F" w14:textId="77777777" w:rsidTr="00751E72">
        <w:tc>
          <w:tcPr>
            <w:tcW w:w="2547" w:type="dxa"/>
            <w:gridSpan w:val="2"/>
          </w:tcPr>
          <w:p w14:paraId="2EE655FD" w14:textId="357C3ED3" w:rsidR="00751E72" w:rsidRDefault="00751E72" w:rsidP="00B323ED"/>
          <w:p w14:paraId="17BD0352" w14:textId="48717469" w:rsidR="00751E72" w:rsidRDefault="00751E72" w:rsidP="00B323ED">
            <w:r>
              <w:t xml:space="preserve"> PART DAYS</w:t>
            </w:r>
          </w:p>
          <w:p w14:paraId="2521AA27" w14:textId="557D8C06" w:rsidR="00751E72" w:rsidRDefault="00751E72" w:rsidP="00B323ED"/>
        </w:tc>
        <w:tc>
          <w:tcPr>
            <w:tcW w:w="1843" w:type="dxa"/>
            <w:gridSpan w:val="2"/>
          </w:tcPr>
          <w:p w14:paraId="62CE4A7C" w14:textId="77777777" w:rsidR="00751E72" w:rsidRDefault="00751E72" w:rsidP="00B323ED">
            <w:r>
              <w:t xml:space="preserve"> FULL DAYS</w:t>
            </w:r>
          </w:p>
          <w:p w14:paraId="1789712A" w14:textId="58FA69CA" w:rsidR="00751E72" w:rsidRDefault="00683D82" w:rsidP="00683D82">
            <w:r>
              <w:t xml:space="preserve"> </w:t>
            </w:r>
            <w:r w:rsidR="005D20E5">
              <w:t>4</w:t>
            </w:r>
          </w:p>
        </w:tc>
        <w:tc>
          <w:tcPr>
            <w:tcW w:w="2976" w:type="dxa"/>
            <w:gridSpan w:val="3"/>
          </w:tcPr>
          <w:p w14:paraId="144E1D1B" w14:textId="77777777" w:rsidR="00751E72" w:rsidRDefault="00751E72" w:rsidP="00B323ED">
            <w:r>
              <w:t>MORNINGS</w:t>
            </w:r>
          </w:p>
          <w:p w14:paraId="0EC70751" w14:textId="11C90B0C" w:rsidR="00751E72" w:rsidRDefault="00751E72" w:rsidP="00B323ED">
            <w:r>
              <w:t>08.00 TO 12.30 __________</w:t>
            </w:r>
          </w:p>
        </w:tc>
        <w:tc>
          <w:tcPr>
            <w:tcW w:w="2835" w:type="dxa"/>
            <w:gridSpan w:val="2"/>
          </w:tcPr>
          <w:p w14:paraId="2E1E769B" w14:textId="77777777" w:rsidR="00751E72" w:rsidRDefault="00751E72" w:rsidP="00B323ED">
            <w:r>
              <w:t>AFTERNOON</w:t>
            </w:r>
          </w:p>
          <w:p w14:paraId="66D027EF" w14:textId="6E2A15AF" w:rsidR="00751E72" w:rsidRDefault="00751E72" w:rsidP="00B323ED">
            <w:r>
              <w:t>12.30 TO 4.00 ________</w:t>
            </w:r>
          </w:p>
        </w:tc>
      </w:tr>
      <w:tr w:rsidR="00B323ED" w14:paraId="7AB28F6C" w14:textId="77777777" w:rsidTr="00731C33">
        <w:tc>
          <w:tcPr>
            <w:tcW w:w="10201" w:type="dxa"/>
            <w:gridSpan w:val="9"/>
          </w:tcPr>
          <w:p w14:paraId="29A071A8" w14:textId="19A3177F" w:rsidR="00B323ED" w:rsidRDefault="00B323ED" w:rsidP="00B323ED">
            <w:pPr>
              <w:jc w:val="center"/>
            </w:pPr>
            <w:r>
              <w:t>PLEASE NOTE, THE REQUIRED NOTICE FOR HOLIDAY</w:t>
            </w:r>
            <w:r w:rsidR="00373B27">
              <w:t>S</w:t>
            </w:r>
            <w:r>
              <w:t xml:space="preserve"> IS:</w:t>
            </w:r>
          </w:p>
          <w:p w14:paraId="0B350AE2" w14:textId="35D2C4A5" w:rsidR="00B323ED" w:rsidRDefault="00B323ED" w:rsidP="00B323ED">
            <w:pPr>
              <w:jc w:val="center"/>
            </w:pPr>
            <w:r>
              <w:t xml:space="preserve">1-3 DAYS = 1 WEEKS NOTICE        3-14 DAYS = 1 </w:t>
            </w:r>
            <w:proofErr w:type="gramStart"/>
            <w:r>
              <w:t>MONTHS</w:t>
            </w:r>
            <w:proofErr w:type="gramEnd"/>
            <w:r>
              <w:t xml:space="preserve"> NOTICE</w:t>
            </w:r>
          </w:p>
          <w:p w14:paraId="6612CF96" w14:textId="77777777" w:rsidR="00B323ED" w:rsidRDefault="00B323ED" w:rsidP="00B323ED">
            <w:pPr>
              <w:jc w:val="center"/>
            </w:pPr>
          </w:p>
        </w:tc>
      </w:tr>
      <w:tr w:rsidR="00B323ED" w14:paraId="3A630EF7" w14:textId="77777777" w:rsidTr="0001673C">
        <w:tc>
          <w:tcPr>
            <w:tcW w:w="5409" w:type="dxa"/>
            <w:gridSpan w:val="5"/>
          </w:tcPr>
          <w:p w14:paraId="5D4D1884" w14:textId="77777777" w:rsidR="00373B27" w:rsidRDefault="00373B27" w:rsidP="00B323ED"/>
          <w:p w14:paraId="61B9EED4" w14:textId="7688ED33" w:rsidR="00B323ED" w:rsidRDefault="00B323ED" w:rsidP="00B323ED">
            <w:r>
              <w:t>TOTAL NUMBER OF DAYS:    ___</w:t>
            </w:r>
            <w:r w:rsidR="005D20E5">
              <w:t>4</w:t>
            </w:r>
            <w:r>
              <w:t>_______</w:t>
            </w:r>
          </w:p>
          <w:p w14:paraId="698C8602" w14:textId="522D6C9C" w:rsidR="00B323ED" w:rsidRDefault="00B323ED" w:rsidP="00B323ED">
            <w:r>
              <w:t xml:space="preserve">(PLEASE STATE AS 0.5 IF A HALF DAY) </w:t>
            </w:r>
          </w:p>
          <w:p w14:paraId="20AADDE7" w14:textId="77777777" w:rsidR="00B323ED" w:rsidRDefault="00B323ED" w:rsidP="00B323ED"/>
        </w:tc>
        <w:tc>
          <w:tcPr>
            <w:tcW w:w="4792" w:type="dxa"/>
            <w:gridSpan w:val="4"/>
          </w:tcPr>
          <w:p w14:paraId="308616FB" w14:textId="3863A723" w:rsidR="00B323ED" w:rsidRDefault="00B323ED" w:rsidP="00B323ED">
            <w:r>
              <w:t>EMPLOYEE SIGNATURE</w:t>
            </w:r>
            <w:proofErr w:type="gramStart"/>
            <w:r>
              <w:t>:</w:t>
            </w:r>
            <w:r w:rsidR="00373B27">
              <w:t xml:space="preserve">  (</w:t>
            </w:r>
            <w:proofErr w:type="gramEnd"/>
            <w:r w:rsidR="00373B27">
              <w:t>SIGN BELOW)</w:t>
            </w:r>
          </w:p>
          <w:p w14:paraId="48A6AB4A" w14:textId="509CC085" w:rsidR="00B323ED" w:rsidRDefault="004744DA" w:rsidP="00B323ED">
            <w:r>
              <w:t xml:space="preserve">GEORGINA </w:t>
            </w:r>
            <w:r w:rsidR="00584E8D">
              <w:t>PURCELL</w:t>
            </w:r>
          </w:p>
          <w:p w14:paraId="577958D7" w14:textId="77777777" w:rsidR="00B323ED" w:rsidRDefault="00B323ED" w:rsidP="00B323ED"/>
          <w:p w14:paraId="4550A06A" w14:textId="6EA85A29" w:rsidR="00B323ED" w:rsidRDefault="00B323ED" w:rsidP="00B323ED">
            <w:r>
              <w:t xml:space="preserve">DATE:       </w:t>
            </w:r>
            <w:r w:rsidR="001D7C68">
              <w:t>0</w:t>
            </w:r>
            <w:r w:rsidR="005D20E5">
              <w:t>2</w:t>
            </w:r>
            <w:r w:rsidR="001D7C68">
              <w:t>/0</w:t>
            </w:r>
            <w:r w:rsidR="005D20E5">
              <w:t>9</w:t>
            </w:r>
            <w:r w:rsidR="00EF0223">
              <w:t>/202</w:t>
            </w:r>
            <w:r w:rsidR="00F244F8">
              <w:t>5</w:t>
            </w:r>
          </w:p>
          <w:p w14:paraId="32888500" w14:textId="60555953" w:rsidR="00B323ED" w:rsidRDefault="00B323ED" w:rsidP="00B323ED"/>
        </w:tc>
      </w:tr>
      <w:tr w:rsidR="00B323ED" w:rsidRPr="00373B27" w14:paraId="2DDCADEF" w14:textId="77777777" w:rsidTr="00373B27">
        <w:trPr>
          <w:trHeight w:val="472"/>
        </w:trPr>
        <w:tc>
          <w:tcPr>
            <w:tcW w:w="10201" w:type="dxa"/>
            <w:gridSpan w:val="9"/>
          </w:tcPr>
          <w:p w14:paraId="10A99276" w14:textId="77777777" w:rsidR="00B323ED" w:rsidRPr="00373B27" w:rsidRDefault="00B323ED" w:rsidP="00B323ED">
            <w:pPr>
              <w:jc w:val="center"/>
            </w:pPr>
          </w:p>
          <w:p w14:paraId="3F2948DA" w14:textId="3464C5DF" w:rsidR="00B323ED" w:rsidRPr="00373B27" w:rsidRDefault="00B323ED" w:rsidP="00373B27">
            <w:pPr>
              <w:jc w:val="center"/>
            </w:pPr>
            <w:r w:rsidRPr="00373B27">
              <w:rPr>
                <w:b/>
                <w:bCs/>
              </w:rPr>
              <w:t>REASON FOR ABSENCE (PLEASE TICK</w:t>
            </w:r>
            <w:r w:rsidRPr="00373B27">
              <w:t>)</w:t>
            </w:r>
          </w:p>
        </w:tc>
      </w:tr>
      <w:tr w:rsidR="00B323ED" w14:paraId="499D3FFA" w14:textId="77777777" w:rsidTr="003B6EDF">
        <w:tc>
          <w:tcPr>
            <w:tcW w:w="5409" w:type="dxa"/>
            <w:gridSpan w:val="5"/>
          </w:tcPr>
          <w:p w14:paraId="57B178A8" w14:textId="6E871BD3" w:rsidR="00B323ED" w:rsidRDefault="00B323ED" w:rsidP="00B323ED"/>
          <w:p w14:paraId="4E6E97D4" w14:textId="3663C96E" w:rsidR="00B323ED" w:rsidRDefault="00B323ED" w:rsidP="00B323ED">
            <w:r w:rsidRPr="009317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B23C23" wp14:editId="34073699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15240</wp:posOffset>
                      </wp:positionV>
                      <wp:extent cx="304800" cy="228600"/>
                      <wp:effectExtent l="0" t="0" r="19050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D34B60A" w14:textId="785BF389" w:rsidR="00703A8E" w:rsidRDefault="004744DA" w:rsidP="00703A8E">
                                  <w:pPr>
                                    <w:jc w:val="center"/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√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HAnsi"/>
                                      </w:rPr>
                                      <m:t>\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√</m:t>
                                    </m:r>
                                  </m:oMath>
                                  <w:r w:rsidR="00703A8E"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B23C23" id="Rectangle 3" o:spid="_x0000_s1026" style="position:absolute;margin-left:194.75pt;margin-top:1.2pt;width:24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" filled="f" strokecolor="black [3213]" strokeweight="1pt">
                      <v:textbox>
                        <w:txbxContent>
                          <w:p w14:paraId="1D34B60A" w14:textId="785BF389" w:rsidR="00703A8E" w:rsidRDefault="004744DA" w:rsidP="00703A8E">
                            <w:pPr>
                              <w:jc w:val="center"/>
                            </w:pP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√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</w:rPr>
                                <m:t>\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√</m:t>
                              </m:r>
                            </m:oMath>
                            <w:r w:rsidR="00703A8E">
                              <w:tab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31719">
              <w:t>HOLIDAY</w:t>
            </w:r>
            <w:r w:rsidR="007B6E34">
              <w:t xml:space="preserve"> - YES</w:t>
            </w:r>
          </w:p>
          <w:p w14:paraId="54AA6735" w14:textId="77777777" w:rsidR="00B323ED" w:rsidRDefault="00B323ED" w:rsidP="00B323ED"/>
        </w:tc>
        <w:tc>
          <w:tcPr>
            <w:tcW w:w="4792" w:type="dxa"/>
            <w:gridSpan w:val="4"/>
          </w:tcPr>
          <w:p w14:paraId="1D35B6BE" w14:textId="07B0D885" w:rsidR="00B323ED" w:rsidRDefault="00B323ED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B95F9D6" wp14:editId="49B586E2">
                      <wp:simplePos x="0" y="0"/>
                      <wp:positionH relativeFrom="column">
                        <wp:posOffset>2045335</wp:posOffset>
                      </wp:positionH>
                      <wp:positionV relativeFrom="paragraph">
                        <wp:posOffset>156845</wp:posOffset>
                      </wp:positionV>
                      <wp:extent cx="323850" cy="219075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70B59B" id="Rectangle 4" o:spid="_x0000_s1026" style="position:absolute;margin-left:161.05pt;margin-top:12.35pt;width:25.5pt;height:17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B9JpJj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2BA3E537" w14:textId="015A7E6D" w:rsidR="00B323ED" w:rsidRDefault="00B323ED" w:rsidP="00B323ED">
            <w:r>
              <w:t>JURY/WITNESS DUTY</w:t>
            </w:r>
          </w:p>
        </w:tc>
      </w:tr>
      <w:tr w:rsidR="00B323ED" w14:paraId="18E61267" w14:textId="77777777" w:rsidTr="00343374">
        <w:tc>
          <w:tcPr>
            <w:tcW w:w="5409" w:type="dxa"/>
            <w:gridSpan w:val="5"/>
          </w:tcPr>
          <w:p w14:paraId="3A4FE856" w14:textId="77777777" w:rsidR="00B323ED" w:rsidRDefault="00B323ED" w:rsidP="00B323ED"/>
          <w:p w14:paraId="2690ED2E" w14:textId="1C31C759" w:rsidR="00B323ED" w:rsidRDefault="00B323ED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CEEDF3" wp14:editId="6A21D39B">
                      <wp:simplePos x="0" y="0"/>
                      <wp:positionH relativeFrom="column">
                        <wp:posOffset>2471420</wp:posOffset>
                      </wp:positionH>
                      <wp:positionV relativeFrom="paragraph">
                        <wp:posOffset>19685</wp:posOffset>
                      </wp:positionV>
                      <wp:extent cx="323850" cy="2190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79E62E" id="Rectangle 2" o:spid="_x0000_s1026" style="position:absolute;margin-left:194.6pt;margin-top:1.55pt;width:25.5pt;height:1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" filled="f" strokecolor="black [3213]" strokeweight="1pt"/>
                  </w:pict>
                </mc:Fallback>
              </mc:AlternateContent>
            </w:r>
            <w:r>
              <w:t>APPT:  DR/DENTIST/OPTICIAN/</w:t>
            </w:r>
            <w:r w:rsidR="00373B27">
              <w:t>CLINIC</w:t>
            </w:r>
            <w:r>
              <w:t xml:space="preserve">   </w:t>
            </w:r>
          </w:p>
          <w:p w14:paraId="7F0CBFC6" w14:textId="77777777" w:rsidR="00B323ED" w:rsidRDefault="00B323ED" w:rsidP="00B323ED"/>
        </w:tc>
        <w:tc>
          <w:tcPr>
            <w:tcW w:w="4792" w:type="dxa"/>
            <w:gridSpan w:val="4"/>
          </w:tcPr>
          <w:p w14:paraId="032C4C1D" w14:textId="60D32250" w:rsidR="00B323ED" w:rsidRDefault="00373B27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1B0CFD2" wp14:editId="322AAD82">
                      <wp:simplePos x="0" y="0"/>
                      <wp:positionH relativeFrom="column">
                        <wp:posOffset>2054860</wp:posOffset>
                      </wp:positionH>
                      <wp:positionV relativeFrom="paragraph">
                        <wp:posOffset>134620</wp:posOffset>
                      </wp:positionV>
                      <wp:extent cx="323850" cy="2190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317250" id="Rectangle 7" o:spid="_x0000_s1026" style="position:absolute;margin-left:161.8pt;margin-top:10.6pt;width:25.5pt;height:17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A5bz9u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770BC088" w14:textId="50AB907E" w:rsidR="00B323ED" w:rsidRDefault="00373B27" w:rsidP="00B323ED">
            <w:r>
              <w:t>HOSPITAL APPOINTMENT</w:t>
            </w:r>
          </w:p>
        </w:tc>
      </w:tr>
      <w:tr w:rsidR="00B323ED" w14:paraId="30793218" w14:textId="77777777" w:rsidTr="00602206">
        <w:tc>
          <w:tcPr>
            <w:tcW w:w="5409" w:type="dxa"/>
            <w:gridSpan w:val="5"/>
          </w:tcPr>
          <w:p w14:paraId="5BE8D0FB" w14:textId="022C18DC" w:rsidR="00B323ED" w:rsidRDefault="00B323ED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D5D5385" wp14:editId="180839AF">
                      <wp:simplePos x="0" y="0"/>
                      <wp:positionH relativeFrom="column">
                        <wp:posOffset>2479675</wp:posOffset>
                      </wp:positionH>
                      <wp:positionV relativeFrom="paragraph">
                        <wp:posOffset>161290</wp:posOffset>
                      </wp:positionV>
                      <wp:extent cx="323850" cy="2190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D9234F" id="Rectangle 5" o:spid="_x0000_s1026" style="position:absolute;margin-left:195.25pt;margin-top:12.7pt;width:25.5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BlSXyj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0DA605E7" w14:textId="22B66568" w:rsidR="00B323ED" w:rsidRDefault="00373B27" w:rsidP="00B323ED">
            <w:r>
              <w:t>DEATH OF NEAR RELATIVE</w:t>
            </w:r>
          </w:p>
          <w:p w14:paraId="02FE2A7D" w14:textId="77777777" w:rsidR="00B323ED" w:rsidRDefault="00B323ED" w:rsidP="00B323ED"/>
        </w:tc>
        <w:tc>
          <w:tcPr>
            <w:tcW w:w="4792" w:type="dxa"/>
            <w:gridSpan w:val="4"/>
          </w:tcPr>
          <w:p w14:paraId="37543A21" w14:textId="4CC24AB5" w:rsidR="00373B27" w:rsidRDefault="00373B27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5B5508" wp14:editId="503395CF">
                      <wp:simplePos x="0" y="0"/>
                      <wp:positionH relativeFrom="column">
                        <wp:posOffset>2073910</wp:posOffset>
                      </wp:positionH>
                      <wp:positionV relativeFrom="paragraph">
                        <wp:posOffset>151130</wp:posOffset>
                      </wp:positionV>
                      <wp:extent cx="323850" cy="2190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20DFA9" id="Rectangle 6" o:spid="_x0000_s1026" style="position:absolute;margin-left:163.3pt;margin-top:11.9pt;width:25.5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DU1iQo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760B744A" w14:textId="2A9292C5" w:rsidR="00B323ED" w:rsidRDefault="00373B27" w:rsidP="00B323ED">
            <w:r>
              <w:t>FAMILY RESPONSIBILITY</w:t>
            </w:r>
            <w:r w:rsidR="00BA62BC">
              <w:t xml:space="preserve"> </w:t>
            </w:r>
          </w:p>
        </w:tc>
      </w:tr>
      <w:tr w:rsidR="00B323ED" w14:paraId="38C5DDC4" w14:textId="77777777" w:rsidTr="00CD570B">
        <w:tc>
          <w:tcPr>
            <w:tcW w:w="10201" w:type="dxa"/>
            <w:gridSpan w:val="9"/>
          </w:tcPr>
          <w:p w14:paraId="3E8D479C" w14:textId="4D011432" w:rsidR="00B323ED" w:rsidRDefault="00B323ED" w:rsidP="00B323ED"/>
          <w:p w14:paraId="3D70AAEA" w14:textId="1CD35856" w:rsidR="00B323ED" w:rsidRDefault="00B323ED" w:rsidP="00B323ED">
            <w:proofErr w:type="gramStart"/>
            <w:r>
              <w:t>OTHER</w:t>
            </w:r>
            <w:r w:rsidR="00373B27">
              <w:t xml:space="preserve"> :</w:t>
            </w:r>
            <w:proofErr w:type="gramEnd"/>
            <w:r w:rsidR="00373B27">
              <w:t xml:space="preserve">    ________________________________________________________________</w:t>
            </w:r>
          </w:p>
          <w:p w14:paraId="1AA14AF8" w14:textId="30397315" w:rsidR="00B323ED" w:rsidRDefault="00B323ED" w:rsidP="00B323ED"/>
        </w:tc>
      </w:tr>
      <w:tr w:rsidR="00373B27" w14:paraId="034DDBC1" w14:textId="77777777" w:rsidTr="00EC2A44">
        <w:tc>
          <w:tcPr>
            <w:tcW w:w="10201" w:type="dxa"/>
            <w:gridSpan w:val="9"/>
          </w:tcPr>
          <w:p w14:paraId="69D2E060" w14:textId="62E23128" w:rsidR="00373B27" w:rsidRDefault="00373B27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E7208CD" wp14:editId="26B24E24">
                      <wp:simplePos x="0" y="0"/>
                      <wp:positionH relativeFrom="column">
                        <wp:posOffset>4670425</wp:posOffset>
                      </wp:positionH>
                      <wp:positionV relativeFrom="paragraph">
                        <wp:posOffset>161925</wp:posOffset>
                      </wp:positionV>
                      <wp:extent cx="323850" cy="21907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3AED21" id="Rectangle 8" o:spid="_x0000_s1026" style="position:absolute;margin-left:367.75pt;margin-top:12.75pt;width:25.5pt;height:17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" filled="f" strokecolor="black [3213]" strokeweight="1pt"/>
                  </w:pict>
                </mc:Fallback>
              </mc:AlternateContent>
            </w:r>
          </w:p>
          <w:p w14:paraId="77A6A6C4" w14:textId="18D76BB0" w:rsidR="00373B27" w:rsidRDefault="00373B27" w:rsidP="00B323ED">
            <w:r>
              <w:t xml:space="preserve">AUTHORISATION FOR TIME OFF.         TOTAL NUMBER OF DAYS ALLOWED    </w:t>
            </w:r>
            <w:r w:rsidR="003978EA">
              <w:t xml:space="preserve">                           LESS XMAS 4 DAYS</w:t>
            </w:r>
          </w:p>
          <w:p w14:paraId="4F5892BB" w14:textId="576DDFDB" w:rsidR="00373B27" w:rsidRDefault="00373B27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635E221" wp14:editId="72D7ADF9">
                      <wp:simplePos x="0" y="0"/>
                      <wp:positionH relativeFrom="column">
                        <wp:posOffset>4679950</wp:posOffset>
                      </wp:positionH>
                      <wp:positionV relativeFrom="paragraph">
                        <wp:posOffset>170815</wp:posOffset>
                      </wp:positionV>
                      <wp:extent cx="323850" cy="21907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4EFC34" id="Rectangle 9" o:spid="_x0000_s1026" style="position:absolute;margin-left:368.5pt;margin-top:13.45pt;width:25.5pt;height:1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C4qJfc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5612BBF6" w14:textId="2B7F8DC1" w:rsidR="00373B27" w:rsidRDefault="00373B27" w:rsidP="00B323ED">
            <w:r>
              <w:t xml:space="preserve">NUMBER OF DAYS WITHIN ANNUAL ENTITLEMENT   </w:t>
            </w:r>
          </w:p>
          <w:p w14:paraId="4633CD1A" w14:textId="513466BC" w:rsidR="00373B27" w:rsidRDefault="00373B27" w:rsidP="00B323E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0199E08" wp14:editId="31334FF7">
                      <wp:simplePos x="0" y="0"/>
                      <wp:positionH relativeFrom="column">
                        <wp:posOffset>4679950</wp:posOffset>
                      </wp:positionH>
                      <wp:positionV relativeFrom="paragraph">
                        <wp:posOffset>170815</wp:posOffset>
                      </wp:positionV>
                      <wp:extent cx="323850" cy="219075"/>
                      <wp:effectExtent l="0" t="0" r="19050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114DD8" id="Rectangle 10" o:spid="_x0000_s1026" style="position:absolute;margin-left:368.5pt;margin-top:13.45pt;width:25.5pt;height:17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" filled="f" strokecolor="black [3213]" strokeweight="1pt"/>
                  </w:pict>
                </mc:Fallback>
              </mc:AlternateContent>
            </w:r>
          </w:p>
          <w:p w14:paraId="1401EE92" w14:textId="4D4AFF63" w:rsidR="00373B27" w:rsidRDefault="00373B27" w:rsidP="00B323ED">
            <w:r>
              <w:t>NUMBER OF DAYS OUTSIDE ANNUAL ENTITLEMENT</w:t>
            </w:r>
          </w:p>
          <w:p w14:paraId="6554DA76" w14:textId="31B2C49A" w:rsidR="00373B27" w:rsidRDefault="00373B27" w:rsidP="00B323ED"/>
        </w:tc>
      </w:tr>
      <w:tr w:rsidR="00373B27" w14:paraId="09E5EB75" w14:textId="77777777" w:rsidTr="0008053F">
        <w:tc>
          <w:tcPr>
            <w:tcW w:w="7212" w:type="dxa"/>
            <w:gridSpan w:val="6"/>
          </w:tcPr>
          <w:p w14:paraId="701C46EA" w14:textId="3C041AEF" w:rsidR="00373B27" w:rsidRDefault="00373B27" w:rsidP="00B323ED"/>
          <w:p w14:paraId="2398281A" w14:textId="5B005D17" w:rsidR="00373B27" w:rsidRDefault="00373B27" w:rsidP="00B323ED">
            <w:r>
              <w:t>MANAGER SIGNATURE: __________________</w:t>
            </w:r>
          </w:p>
        </w:tc>
        <w:tc>
          <w:tcPr>
            <w:tcW w:w="2989" w:type="dxa"/>
            <w:gridSpan w:val="3"/>
          </w:tcPr>
          <w:p w14:paraId="006D1BCE" w14:textId="3E331D31" w:rsidR="00373B27" w:rsidRDefault="00373B27" w:rsidP="00B323ED"/>
          <w:p w14:paraId="316E25EE" w14:textId="38001CB0" w:rsidR="00373B27" w:rsidRDefault="00373B27" w:rsidP="00B323ED">
            <w:r>
              <w:t>DATE: _________________</w:t>
            </w:r>
          </w:p>
          <w:p w14:paraId="1F4735C1" w14:textId="1628AC7E" w:rsidR="00373B27" w:rsidRDefault="00373B27" w:rsidP="00B323ED"/>
        </w:tc>
      </w:tr>
      <w:tr w:rsidR="003978EA" w14:paraId="11A63337" w14:textId="77777777" w:rsidTr="0008053F">
        <w:tc>
          <w:tcPr>
            <w:tcW w:w="7212" w:type="dxa"/>
            <w:gridSpan w:val="6"/>
          </w:tcPr>
          <w:p w14:paraId="6AC7CC34" w14:textId="77777777" w:rsidR="003978EA" w:rsidRDefault="003978EA" w:rsidP="00B323ED"/>
        </w:tc>
        <w:tc>
          <w:tcPr>
            <w:tcW w:w="2989" w:type="dxa"/>
            <w:gridSpan w:val="3"/>
          </w:tcPr>
          <w:p w14:paraId="0DF1D5DD" w14:textId="77777777" w:rsidR="003978EA" w:rsidRDefault="003978EA" w:rsidP="00B323ED"/>
        </w:tc>
      </w:tr>
    </w:tbl>
    <w:p w14:paraId="3C429CA5" w14:textId="77777777" w:rsidR="00B63059" w:rsidRDefault="00B63059"/>
    <w:sectPr w:rsidR="00B63059" w:rsidSect="00B323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yNDMxNrU0NTIwMTJX0lEKTi0uzszPAykwrAUAo6nTxywAAAA="/>
  </w:docVars>
  <w:rsids>
    <w:rsidRoot w:val="00B323ED"/>
    <w:rsid w:val="000058B1"/>
    <w:rsid w:val="00033011"/>
    <w:rsid w:val="000420B6"/>
    <w:rsid w:val="00051144"/>
    <w:rsid w:val="000A5FE2"/>
    <w:rsid w:val="000C79CB"/>
    <w:rsid w:val="00146D6D"/>
    <w:rsid w:val="00151E2B"/>
    <w:rsid w:val="00157148"/>
    <w:rsid w:val="001B13EF"/>
    <w:rsid w:val="001D11DD"/>
    <w:rsid w:val="001D7C68"/>
    <w:rsid w:val="002068E2"/>
    <w:rsid w:val="002E2349"/>
    <w:rsid w:val="00322BF0"/>
    <w:rsid w:val="00352F49"/>
    <w:rsid w:val="00373B27"/>
    <w:rsid w:val="003978EA"/>
    <w:rsid w:val="003A75DB"/>
    <w:rsid w:val="003B2E8A"/>
    <w:rsid w:val="004006EC"/>
    <w:rsid w:val="004166C2"/>
    <w:rsid w:val="00454F91"/>
    <w:rsid w:val="004648FB"/>
    <w:rsid w:val="004744DA"/>
    <w:rsid w:val="004A083E"/>
    <w:rsid w:val="00582C6B"/>
    <w:rsid w:val="00584E8D"/>
    <w:rsid w:val="0059201E"/>
    <w:rsid w:val="005C1155"/>
    <w:rsid w:val="005D20E5"/>
    <w:rsid w:val="005F17F0"/>
    <w:rsid w:val="00612E7B"/>
    <w:rsid w:val="006745C2"/>
    <w:rsid w:val="00683D82"/>
    <w:rsid w:val="006B1268"/>
    <w:rsid w:val="006D1715"/>
    <w:rsid w:val="0070075E"/>
    <w:rsid w:val="00703A8E"/>
    <w:rsid w:val="00746DBB"/>
    <w:rsid w:val="00751E72"/>
    <w:rsid w:val="007677F9"/>
    <w:rsid w:val="007B6E34"/>
    <w:rsid w:val="007C38EC"/>
    <w:rsid w:val="008917DD"/>
    <w:rsid w:val="0089481C"/>
    <w:rsid w:val="008B7CD4"/>
    <w:rsid w:val="008C5D27"/>
    <w:rsid w:val="008E1C2C"/>
    <w:rsid w:val="0090329B"/>
    <w:rsid w:val="0092594A"/>
    <w:rsid w:val="00931719"/>
    <w:rsid w:val="009330C2"/>
    <w:rsid w:val="009A043C"/>
    <w:rsid w:val="009A7258"/>
    <w:rsid w:val="00A3243D"/>
    <w:rsid w:val="00A84E8D"/>
    <w:rsid w:val="00AA6C90"/>
    <w:rsid w:val="00AB6874"/>
    <w:rsid w:val="00AD29B9"/>
    <w:rsid w:val="00AD5E91"/>
    <w:rsid w:val="00B323ED"/>
    <w:rsid w:val="00B63059"/>
    <w:rsid w:val="00BA62BC"/>
    <w:rsid w:val="00C219F7"/>
    <w:rsid w:val="00C44D0B"/>
    <w:rsid w:val="00CE1707"/>
    <w:rsid w:val="00CF141E"/>
    <w:rsid w:val="00D2762A"/>
    <w:rsid w:val="00D370E4"/>
    <w:rsid w:val="00D37815"/>
    <w:rsid w:val="00D8681B"/>
    <w:rsid w:val="00DB5DC7"/>
    <w:rsid w:val="00DE7D04"/>
    <w:rsid w:val="00E120FD"/>
    <w:rsid w:val="00E16020"/>
    <w:rsid w:val="00E6129A"/>
    <w:rsid w:val="00EA280F"/>
    <w:rsid w:val="00EC26B0"/>
    <w:rsid w:val="00EC363F"/>
    <w:rsid w:val="00EF0223"/>
    <w:rsid w:val="00EF4CEE"/>
    <w:rsid w:val="00F244F8"/>
    <w:rsid w:val="00F32AAF"/>
    <w:rsid w:val="00F37D18"/>
    <w:rsid w:val="00F660C1"/>
    <w:rsid w:val="00FE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E1B38"/>
  <w15:chartTrackingRefBased/>
  <w15:docId w15:val="{12B19155-4920-42C6-9881-28285DA4A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2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44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75747-FC5D-44E4-8066-03258951B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Chambers</dc:creator>
  <cp:keywords/>
  <dc:description/>
  <cp:lastModifiedBy>Jack Thomas</cp:lastModifiedBy>
  <cp:revision>2</cp:revision>
  <dcterms:created xsi:type="dcterms:W3CDTF">2025-09-02T14:20:00Z</dcterms:created>
  <dcterms:modified xsi:type="dcterms:W3CDTF">2025-09-02T14:20:00Z</dcterms:modified>
</cp:coreProperties>
</file>